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etroleum</w:t>
      </w:r>
      <w:r>
        <w:t xml:space="preserve"> </w:t>
      </w:r>
      <w:r>
        <w:t xml:space="preserve">Engineering</w:t>
      </w:r>
      <w:r>
        <w:t xml:space="preserve"> </w:t>
      </w:r>
      <w:r>
        <w:t xml:space="preserve">in</w:t>
      </w:r>
      <w:r>
        <w:t xml:space="preserve"> </w:t>
      </w:r>
      <w:r>
        <w:t xml:space="preserve">Singapore</w:t>
      </w:r>
    </w:p>
    <w:bookmarkStart w:id="20" w:name="Xa3d5e9b76e44039fda626d242c85579c17e7c57"/>
    <w:p>
      <w:pPr>
        <w:pStyle w:val="Heading1"/>
      </w:pPr>
      <w:r>
        <w:t xml:space="preserve">Scholarship Application Letter: Pursuing Advanced Petroleum Engineering Education in Singapore</w:t>
      </w:r>
    </w:p>
    <w:p>
      <w:pPr>
        <w:pStyle w:val="FirstParagraph"/>
      </w:pPr>
      <w:r>
        <w:t xml:space="preserve">Dear Scholarship Selection Committee,</w:t>
      </w:r>
    </w:p>
    <w:p>
      <w:pPr>
        <w:pStyle w:val="BodyText"/>
      </w:pPr>
      <w:r>
        <w:t xml:space="preserve">It is with profound enthusiasm and unwavering commitment that I submit this Scholarship Application Letter for the prestigious [Name of Scholarship Program] at [University Name], Singapore. As a dedicated aspiring Petroleum Engineer, I am driven by a singular vision: to contribute meaningfully to the global energy transition through cutting-edge engineering solutions, with Singapore positioned as the strategic epicenter for this transformative journey. This scholarship represents not merely financial support but a pivotal opportunity to align my academic ambitions with Singapore's leadership in sustainable energy innovation and its world-class petroleum engineering ecosystem.</w:t>
      </w:r>
    </w:p>
    <w:p>
      <w:pPr>
        <w:pStyle w:val="BodyText"/>
      </w:pPr>
      <w:r>
        <w:t xml:space="preserve">My academic foundation in Petroleum Engineering at [Your University] has been meticulously structured to equip me with the technical rigor required for modern hydrocarbon resource management. Courses such as Reservoir Simulation, Enhanced Oil Recovery Techniques, and Geomechanics have provided me with robust analytical frameworks, while hands-on projects—like optimizing flow assurance protocols for offshore platforms in the South China Sea—have honed my problem-solving agility. However, I recognize that true mastery in petroleum engineering today demands more than textbook knowledge; it necessitates immersion within a dynamic hub where industry giants like Shell, ExxonMobil, and Sinopec maintain regional headquarters. Singapore’s unparalleled convergence of global energy majors, research institutions (e.g., A*STAR's Energy Research Institute), and forward-thinking government policies under the Energy Market Authority (EMA) creates an irreplaceable learning environment. This is precisely why I am determined to pursue advanced studies in Singapore Singapore—a city-state that seamlessly bridges traditional petroleum engineering excellence with pioneering clean energy initiatives.</w:t>
      </w:r>
    </w:p>
    <w:p>
      <w:pPr>
        <w:pStyle w:val="BodyText"/>
      </w:pPr>
      <w:r>
        <w:t xml:space="preserve">My motivation extends beyond academic growth; it is deeply rooted in Singapore’s strategic role as a global energy nexus. The nation’s investment in LNG infrastructure, carbon capture utilization and storage (CCUS) projects, and hydrogen economy development directly aligns with my professional ethos. For instance, I closely followed the recent expansion of Singapore’s Tuas Petrochemical Cluster—a project emblematic of how petroleum engineering is evolving toward sustainability. As a future Petroleum Engineer, I aim to contribute to such initiatives by developing methodologies for decarbonizing upstream operations and enhancing the efficiency of energy distribution networks across Southeast Asia. Singapore’s vision for a "Low-Carbon Energy Transition" is not just policy—it’s an active, living laboratory where theoretical knowledge meets real-world implementation. Studying here will allow me to collaborate with industry leaders on projects like the Singapore Energy Water Partnership (SEWP) and gain exposure to next-generation technologies such as AI-driven reservoir management systems, which are critical for optimizing aging fields while reducing environmental impact.</w:t>
      </w:r>
    </w:p>
    <w:p>
      <w:pPr>
        <w:pStyle w:val="BodyText"/>
      </w:pPr>
      <w:r>
        <w:t xml:space="preserve">The financial dimension of this pursuit cannot be overstated. While I have secured partial funding from my home institution, the specialized nature of advanced petroleum engineering programs in Singapore—including access to industry partnerships and state-of-the-art simulation labs—requires significant investment. The [Name of Scholarship Program] is not merely a cost-saver but an enabler that bridges the gap between my academic potential and Singapore’s high-cost, high-reward educational landscape. Without this support, I would be unable to fully engage with the immersive curriculum or participate in fieldwork opportunities at sites like Singapore’s Jurong Island—where integrated oil &amp; gas facilities serve as a microcosm of global energy operations. This scholarship is thus an investment in my ability to become a globally competitive Petroleum Engineer who can immediately contribute to Singapore’s energy security and sustainability goals.</w:t>
      </w:r>
    </w:p>
    <w:p>
      <w:pPr>
        <w:pStyle w:val="BodyText"/>
      </w:pPr>
      <w:r>
        <w:t xml:space="preserve">My long-term vision is unequivocally tied to Singapore’s future. Post-graduation, I aspire to join the Research &amp; Development division of a multinational energy firm based in Singapore, focusing on integrating carbon-neutral technologies into conventional petroleum operations. I have already initiated discussions with [Local Institution/Company] regarding potential internships, demonstrating my proactive engagement with the local ecosystem. Furthermore, I am committed to giving back through knowledge transfer: establishing workshops for young engineers in ASEAN nations on sustainable drilling practices and publishing research in journals like the *Journal of Petroleum Science and Engineering* to elevate regional industry standards. Singapore’s collaborative spirit—evident in initiatives like the Singapore Energy Market Authority’s (EMA) open data platform—will empower me to foster such cross-border innovation.</w:t>
      </w:r>
    </w:p>
    <w:p>
      <w:pPr>
        <w:pStyle w:val="BodyText"/>
      </w:pPr>
      <w:r>
        <w:t xml:space="preserve">What sets my application apart is not just my academic record but a demonstrated commitment to aligning personal growth with national objectives. During my undergraduate thesis on "Minimizing Methane Emissions in Offshore Production Systems," I collaborated with researchers at the National University of Singapore (NUS) Energy Studies Institute, resulting in a paper under review for publication. This experience solidified my understanding of how Singapore’s regulatory framework and academic-industry partnerships drive tangible environmental outcomes. As I state in this Scholarship Application Letter, my trajectory as a Petroleum Engineer is inseparable from Singapore’s mission to be the world’s energy innovation hub—a mission that demands engineers who think critically about both resource optimization and planetary stewardship.</w:t>
      </w:r>
    </w:p>
    <w:p>
      <w:pPr>
        <w:pStyle w:val="BodyText"/>
      </w:pPr>
      <w:r>
        <w:t xml:space="preserve">Finally, I wish to acknowledge the profound privilege of applying for this scholarship within Singapore Singapore. This nation has consistently proven that geographic size is no barrier to global influence in energy technology. Its commitment to excellence—from the rigorous accreditation standards at NUS and NTU’s Energy Research Institute to its unwavering support for green hydrogen pilot projects—creates a fertile ground for engineers like myself to thrive. I am prepared not only to leverage this opportunity but also to actively enrich Singapore’s petroleum engineering community through my dedication, technical acumen, and passion for sustainable energy solutions.</w:t>
      </w:r>
    </w:p>
    <w:p>
      <w:pPr>
        <w:pStyle w:val="BodyText"/>
      </w:pPr>
      <w:r>
        <w:t xml:space="preserve">I respectfully request the opportunity to contribute my skills and vision to this esteemed institution. Thank you for considering my Scholarship Application Letter. I welcome the chance to discuss how my goals as a Petroleum Engineer intersect with Singapore’s transformative energy futur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etroleum Engineering in Singapore</dc:title>
  <dc:creator/>
  <dc:language>en</dc:language>
  <cp:keywords/>
  <dcterms:created xsi:type="dcterms:W3CDTF">2026-07-23T20:10:20Z</dcterms:created>
  <dcterms:modified xsi:type="dcterms:W3CDTF">2026-07-23T20:10:20Z</dcterms:modified>
</cp:coreProperties>
</file>

<file path=docProps/custom.xml><?xml version="1.0" encoding="utf-8"?>
<Properties xmlns="http://schemas.openxmlformats.org/officeDocument/2006/custom-properties" xmlns:vt="http://schemas.openxmlformats.org/officeDocument/2006/docPropsVTypes"/>
</file>